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BB564" w14:textId="1491DB33" w:rsidR="002D3C3B" w:rsidRPr="00585294" w:rsidRDefault="00000000">
      <w:pPr>
        <w:pStyle w:val="Ttulo2"/>
        <w:rPr>
          <w:lang w:val="es-MX"/>
        </w:rPr>
      </w:pPr>
      <w:bookmarkStart w:id="0" w:name="X6e86ebf21cd018b4a9e838286ce93af4bd324a7"/>
      <w:r w:rsidRPr="00585294">
        <w:rPr>
          <w:lang w:val="es-MX"/>
        </w:rPr>
        <w:t>Documento de Plantillas para Meta WhatsApp - Chatbot Menú y Ofertas</w:t>
      </w:r>
    </w:p>
    <w:p w14:paraId="625AC180" w14:textId="77777777" w:rsidR="002D3C3B" w:rsidRPr="00585294" w:rsidRDefault="00000000">
      <w:pPr>
        <w:pStyle w:val="Ttulo3"/>
        <w:rPr>
          <w:lang w:val="es-MX"/>
        </w:rPr>
      </w:pPr>
      <w:bookmarkStart w:id="1" w:name="objetivo"/>
      <w:r w:rsidRPr="00585294">
        <w:rPr>
          <w:lang w:val="es-MX"/>
        </w:rPr>
        <w:t>1. Objetivo</w:t>
      </w:r>
    </w:p>
    <w:p w14:paraId="4EBE3539" w14:textId="77777777" w:rsidR="002D3C3B" w:rsidRPr="00585294" w:rsidRDefault="00000000">
      <w:pPr>
        <w:pStyle w:val="FirstParagraph"/>
        <w:rPr>
          <w:lang w:val="es-MX"/>
        </w:rPr>
      </w:pPr>
      <w:r w:rsidRPr="00585294">
        <w:rPr>
          <w:lang w:val="es-MX"/>
        </w:rPr>
        <w:t>Diseñar las plantillas necesarias para conectar un chatbot vía WhatsApp con Meta, que permita consultar:</w:t>
      </w:r>
    </w:p>
    <w:p w14:paraId="720CB0DC" w14:textId="77777777" w:rsidR="002D3C3B" w:rsidRDefault="00000000">
      <w:pPr>
        <w:pStyle w:val="Compact"/>
        <w:numPr>
          <w:ilvl w:val="0"/>
          <w:numId w:val="2"/>
        </w:numPr>
      </w:pPr>
      <w:r>
        <w:t>Menú del día</w:t>
      </w:r>
    </w:p>
    <w:p w14:paraId="6BE9CA00" w14:textId="77777777" w:rsidR="002D3C3B" w:rsidRDefault="00000000">
      <w:pPr>
        <w:pStyle w:val="Compact"/>
        <w:numPr>
          <w:ilvl w:val="0"/>
          <w:numId w:val="2"/>
        </w:numPr>
      </w:pPr>
      <w:r>
        <w:t>Ofertas del día</w:t>
      </w:r>
    </w:p>
    <w:p w14:paraId="02F7595D" w14:textId="77777777" w:rsidR="002D3C3B" w:rsidRDefault="00000000">
      <w:pPr>
        <w:pStyle w:val="Compact"/>
        <w:numPr>
          <w:ilvl w:val="0"/>
          <w:numId w:val="2"/>
        </w:numPr>
      </w:pPr>
      <w:r>
        <w:t>Regresar al menú principal</w:t>
      </w:r>
    </w:p>
    <w:p w14:paraId="662C05E5" w14:textId="77777777" w:rsidR="002D3C3B" w:rsidRDefault="00000000">
      <w:r>
        <w:pict w14:anchorId="5DCC744F">
          <v:rect id="_x0000_i1025" style="width:0;height:1.5pt" o:hralign="center" o:hrstd="t" o:hr="t"/>
        </w:pict>
      </w:r>
    </w:p>
    <w:p w14:paraId="41EB1C7A" w14:textId="77777777" w:rsidR="002D3C3B" w:rsidRDefault="00000000">
      <w:pPr>
        <w:pStyle w:val="Ttulo3"/>
      </w:pPr>
      <w:bookmarkStart w:id="2" w:name="Xb71a70f42b0950caafeb11083b2eafdc6e3d6ee"/>
      <w:bookmarkEnd w:id="1"/>
      <w:r>
        <w:t>2. Plantillas a registrar en Meta (WhatsApp Business)</w:t>
      </w:r>
    </w:p>
    <w:p w14:paraId="73B04F95" w14:textId="77777777" w:rsidR="002D3C3B" w:rsidRDefault="00000000">
      <w:pPr>
        <w:pStyle w:val="Ttulo4"/>
      </w:pPr>
      <w:bookmarkStart w:id="3" w:name="menu_inicio"/>
      <w:r>
        <w:t xml:space="preserve">🔹 </w:t>
      </w:r>
      <w:r>
        <w:rPr>
          <w:rStyle w:val="VerbatimChar"/>
        </w:rPr>
        <w:t>menu_inicio</w:t>
      </w:r>
    </w:p>
    <w:p w14:paraId="4DE9EA1C" w14:textId="77777777" w:rsidR="002D3C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ipo:</w:t>
      </w:r>
      <w:r>
        <w:t xml:space="preserve"> Botones</w:t>
      </w:r>
    </w:p>
    <w:p w14:paraId="21C70C11" w14:textId="77777777" w:rsidR="002D3C3B" w:rsidRPr="00585294" w:rsidRDefault="00000000">
      <w:pPr>
        <w:pStyle w:val="Compact"/>
        <w:numPr>
          <w:ilvl w:val="0"/>
          <w:numId w:val="3"/>
        </w:numPr>
        <w:rPr>
          <w:lang w:val="es-MX"/>
        </w:rPr>
      </w:pPr>
      <w:r w:rsidRPr="00585294">
        <w:rPr>
          <w:b/>
          <w:bCs/>
          <w:lang w:val="es-MX"/>
        </w:rPr>
        <w:t>Encabezado:</w:t>
      </w:r>
      <w:r w:rsidRPr="00585294">
        <w:rPr>
          <w:lang w:val="es-MX"/>
        </w:rPr>
        <w:t xml:space="preserve"> Bienvenido al sistema de pedidos</w:t>
      </w:r>
    </w:p>
    <w:p w14:paraId="6C269E1F" w14:textId="77777777" w:rsidR="002D3C3B" w:rsidRPr="00585294" w:rsidRDefault="00000000">
      <w:pPr>
        <w:pStyle w:val="Compact"/>
        <w:numPr>
          <w:ilvl w:val="0"/>
          <w:numId w:val="3"/>
        </w:numPr>
        <w:rPr>
          <w:lang w:val="es-MX"/>
        </w:rPr>
      </w:pPr>
      <w:r w:rsidRPr="00585294">
        <w:rPr>
          <w:b/>
          <w:bCs/>
          <w:lang w:val="es-MX"/>
        </w:rPr>
        <w:t>Cuerpo:</w:t>
      </w:r>
      <w:r w:rsidRPr="00585294">
        <w:rPr>
          <w:lang w:val="es-MX"/>
        </w:rPr>
        <w:t xml:space="preserve"> ¿Qué deseas consultar hoy?</w:t>
      </w:r>
    </w:p>
    <w:p w14:paraId="208D0313" w14:textId="77777777" w:rsidR="002D3C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otones:</w:t>
      </w:r>
    </w:p>
    <w:p w14:paraId="5CBBB476" w14:textId="77777777" w:rsidR="002D3C3B" w:rsidRDefault="00000000">
      <w:pPr>
        <w:pStyle w:val="Compact"/>
        <w:numPr>
          <w:ilvl w:val="1"/>
          <w:numId w:val="4"/>
        </w:numPr>
      </w:pPr>
      <w:r>
        <w:t>Ver menú de hoy</w:t>
      </w:r>
    </w:p>
    <w:p w14:paraId="2806F46D" w14:textId="77777777" w:rsidR="002D3C3B" w:rsidRDefault="00000000">
      <w:pPr>
        <w:pStyle w:val="Compact"/>
        <w:numPr>
          <w:ilvl w:val="1"/>
          <w:numId w:val="4"/>
        </w:numPr>
      </w:pPr>
      <w:r>
        <w:t>Ver ofertas del día</w:t>
      </w:r>
    </w:p>
    <w:p w14:paraId="2DDBC01B" w14:textId="77777777" w:rsidR="002D3C3B" w:rsidRDefault="00000000">
      <w:pPr>
        <w:pStyle w:val="Compact"/>
        <w:numPr>
          <w:ilvl w:val="1"/>
          <w:numId w:val="4"/>
        </w:numPr>
      </w:pPr>
      <w:r>
        <w:t>Salir</w:t>
      </w:r>
    </w:p>
    <w:p w14:paraId="6265A2B9" w14:textId="77777777" w:rsidR="002D3C3B" w:rsidRDefault="00000000">
      <w:pPr>
        <w:pStyle w:val="Ttulo4"/>
      </w:pPr>
      <w:bookmarkStart w:id="4" w:name="menu_hoy"/>
      <w:bookmarkEnd w:id="3"/>
      <w:r>
        <w:t xml:space="preserve">🔹 </w:t>
      </w:r>
      <w:r>
        <w:rPr>
          <w:rStyle w:val="VerbatimChar"/>
        </w:rPr>
        <w:t>menu_hoy</w:t>
      </w:r>
    </w:p>
    <w:p w14:paraId="70208805" w14:textId="77777777" w:rsidR="002D3C3B" w:rsidRDefault="00000000">
      <w:pPr>
        <w:numPr>
          <w:ilvl w:val="0"/>
          <w:numId w:val="5"/>
        </w:numPr>
      </w:pPr>
      <w:r>
        <w:rPr>
          <w:b/>
          <w:bCs/>
        </w:rPr>
        <w:t>Tipo:</w:t>
      </w:r>
      <w:r>
        <w:t xml:space="preserve"> Texto dinámico</w:t>
      </w:r>
    </w:p>
    <w:p w14:paraId="2B0F087A" w14:textId="77777777" w:rsidR="002D3C3B" w:rsidRDefault="00000000">
      <w:pPr>
        <w:numPr>
          <w:ilvl w:val="0"/>
          <w:numId w:val="5"/>
        </w:numPr>
      </w:pPr>
      <w:r>
        <w:rPr>
          <w:b/>
          <w:bCs/>
        </w:rPr>
        <w:t>Encabezado:</w:t>
      </w:r>
      <w:r>
        <w:t xml:space="preserve"> Menú del día</w:t>
      </w:r>
    </w:p>
    <w:p w14:paraId="7AC4F015" w14:textId="77777777" w:rsidR="002D3C3B" w:rsidRPr="00585294" w:rsidRDefault="00000000">
      <w:pPr>
        <w:numPr>
          <w:ilvl w:val="0"/>
          <w:numId w:val="5"/>
        </w:numPr>
        <w:rPr>
          <w:lang w:val="es-MX"/>
        </w:rPr>
      </w:pPr>
      <w:r w:rsidRPr="00585294">
        <w:rPr>
          <w:b/>
          <w:bCs/>
          <w:lang w:val="es-MX"/>
        </w:rPr>
        <w:t>Cuerpo:</w:t>
      </w:r>
      <w:r w:rsidRPr="00585294">
        <w:rPr>
          <w:lang w:val="es-MX"/>
        </w:rPr>
        <w:t xml:space="preserve"> Aquí tienes el menú disponible hoy:</w:t>
      </w:r>
    </w:p>
    <w:p w14:paraId="703B4592" w14:textId="77777777" w:rsidR="002D3C3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{{menu_items}}</w:t>
      </w:r>
    </w:p>
    <w:p w14:paraId="2CE8DA44" w14:textId="77777777" w:rsidR="002D3C3B" w:rsidRPr="00585294" w:rsidRDefault="00000000">
      <w:pPr>
        <w:numPr>
          <w:ilvl w:val="0"/>
          <w:numId w:val="1"/>
        </w:numPr>
        <w:rPr>
          <w:lang w:val="es-MX"/>
        </w:rPr>
      </w:pPr>
      <w:r w:rsidRPr="00585294">
        <w:rPr>
          <w:i/>
          <w:iCs/>
          <w:lang w:val="es-MX"/>
        </w:rPr>
        <w:t>(Se llena dinámicamente con los datos de la API)</w:t>
      </w:r>
    </w:p>
    <w:p w14:paraId="7C0A2FA7" w14:textId="77777777" w:rsidR="002D3C3B" w:rsidRDefault="00000000">
      <w:pPr>
        <w:numPr>
          <w:ilvl w:val="0"/>
          <w:numId w:val="5"/>
        </w:numPr>
      </w:pPr>
      <w:r>
        <w:rPr>
          <w:b/>
          <w:bCs/>
        </w:rPr>
        <w:t>Botón opcional:</w:t>
      </w:r>
      <w:r>
        <w:t xml:space="preserve"> Regresar al inicio</w:t>
      </w:r>
    </w:p>
    <w:p w14:paraId="2DD3086A" w14:textId="77777777" w:rsidR="002D3C3B" w:rsidRDefault="00000000">
      <w:pPr>
        <w:pStyle w:val="Ttulo4"/>
      </w:pPr>
      <w:bookmarkStart w:id="5" w:name="ofertas_dia"/>
      <w:bookmarkEnd w:id="4"/>
      <w:r>
        <w:t xml:space="preserve">🔹 </w:t>
      </w:r>
      <w:r>
        <w:rPr>
          <w:rStyle w:val="VerbatimChar"/>
        </w:rPr>
        <w:t>ofertas_dia</w:t>
      </w:r>
    </w:p>
    <w:p w14:paraId="13F68FF8" w14:textId="77777777" w:rsidR="002D3C3B" w:rsidRDefault="00000000">
      <w:pPr>
        <w:numPr>
          <w:ilvl w:val="0"/>
          <w:numId w:val="6"/>
        </w:numPr>
      </w:pPr>
      <w:r>
        <w:rPr>
          <w:b/>
          <w:bCs/>
        </w:rPr>
        <w:t>Tipo:</w:t>
      </w:r>
      <w:r>
        <w:t xml:space="preserve"> Texto dinámico</w:t>
      </w:r>
    </w:p>
    <w:p w14:paraId="74FDDF2D" w14:textId="77777777" w:rsidR="002D3C3B" w:rsidRDefault="00000000">
      <w:pPr>
        <w:numPr>
          <w:ilvl w:val="0"/>
          <w:numId w:val="6"/>
        </w:numPr>
      </w:pPr>
      <w:r>
        <w:rPr>
          <w:b/>
          <w:bCs/>
        </w:rPr>
        <w:t>Encabezado:</w:t>
      </w:r>
      <w:r>
        <w:t xml:space="preserve"> Ofertas disponibles</w:t>
      </w:r>
    </w:p>
    <w:p w14:paraId="4A67C97E" w14:textId="77777777" w:rsidR="002D3C3B" w:rsidRPr="00585294" w:rsidRDefault="00000000">
      <w:pPr>
        <w:numPr>
          <w:ilvl w:val="0"/>
          <w:numId w:val="6"/>
        </w:numPr>
        <w:rPr>
          <w:lang w:val="es-MX"/>
        </w:rPr>
      </w:pPr>
      <w:r w:rsidRPr="00585294">
        <w:rPr>
          <w:b/>
          <w:bCs/>
          <w:lang w:val="es-MX"/>
        </w:rPr>
        <w:t>Cuerpo:</w:t>
      </w:r>
      <w:r w:rsidRPr="00585294">
        <w:rPr>
          <w:lang w:val="es-MX"/>
        </w:rPr>
        <w:t xml:space="preserve"> Estas son las promociones del día:</w:t>
      </w:r>
    </w:p>
    <w:p w14:paraId="0AA9C244" w14:textId="77777777" w:rsidR="002D3C3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{{ofertas_items}}</w:t>
      </w:r>
    </w:p>
    <w:p w14:paraId="2D8E55DD" w14:textId="77777777" w:rsidR="002D3C3B" w:rsidRPr="00585294" w:rsidRDefault="00000000">
      <w:pPr>
        <w:numPr>
          <w:ilvl w:val="0"/>
          <w:numId w:val="1"/>
        </w:numPr>
        <w:rPr>
          <w:lang w:val="es-MX"/>
        </w:rPr>
      </w:pPr>
      <w:r w:rsidRPr="00585294">
        <w:rPr>
          <w:i/>
          <w:iCs/>
          <w:lang w:val="es-MX"/>
        </w:rPr>
        <w:lastRenderedPageBreak/>
        <w:t>(Se llena dinámicamente con los datos de la API)</w:t>
      </w:r>
    </w:p>
    <w:p w14:paraId="4880CABD" w14:textId="77777777" w:rsidR="002D3C3B" w:rsidRDefault="00000000">
      <w:pPr>
        <w:numPr>
          <w:ilvl w:val="0"/>
          <w:numId w:val="6"/>
        </w:numPr>
      </w:pPr>
      <w:r>
        <w:rPr>
          <w:b/>
          <w:bCs/>
        </w:rPr>
        <w:t>Botón opcional:</w:t>
      </w:r>
      <w:r>
        <w:t xml:space="preserve"> Regresar al inicio</w:t>
      </w:r>
    </w:p>
    <w:p w14:paraId="0FEE8B21" w14:textId="77777777" w:rsidR="002D3C3B" w:rsidRDefault="00000000">
      <w:r>
        <w:pict w14:anchorId="0796E999">
          <v:rect id="_x0000_i1026" style="width:0;height:1.5pt" o:hralign="center" o:hrstd="t" o:hr="t"/>
        </w:pict>
      </w:r>
    </w:p>
    <w:p w14:paraId="4D5C3BFE" w14:textId="77777777" w:rsidR="002D3C3B" w:rsidRDefault="00000000">
      <w:pPr>
        <w:pStyle w:val="Ttulo3"/>
      </w:pPr>
      <w:bookmarkStart w:id="6" w:name="flujo-conversacional-base"/>
      <w:bookmarkEnd w:id="2"/>
      <w:bookmarkEnd w:id="5"/>
      <w:r>
        <w:t>3. Flujo Conversacional Base</w:t>
      </w:r>
    </w:p>
    <w:p w14:paraId="6676524B" w14:textId="77777777" w:rsidR="002D3C3B" w:rsidRDefault="00000000">
      <w:pPr>
        <w:pStyle w:val="Compact"/>
        <w:numPr>
          <w:ilvl w:val="0"/>
          <w:numId w:val="7"/>
        </w:numPr>
      </w:pPr>
      <w:r>
        <w:t>Usuario envía cualquier mensaje</w:t>
      </w:r>
    </w:p>
    <w:p w14:paraId="643FEAF9" w14:textId="77777777" w:rsidR="002D3C3B" w:rsidRDefault="00000000">
      <w:pPr>
        <w:pStyle w:val="Compact"/>
        <w:numPr>
          <w:ilvl w:val="0"/>
          <w:numId w:val="7"/>
        </w:numPr>
      </w:pPr>
      <w:r>
        <w:t xml:space="preserve">Bot responde con </w:t>
      </w:r>
      <w:r>
        <w:rPr>
          <w:rStyle w:val="VerbatimChar"/>
        </w:rPr>
        <w:t>menu_inicio</w:t>
      </w:r>
    </w:p>
    <w:p w14:paraId="03264999" w14:textId="77777777" w:rsidR="002D3C3B" w:rsidRDefault="00000000">
      <w:pPr>
        <w:pStyle w:val="Compact"/>
        <w:numPr>
          <w:ilvl w:val="0"/>
          <w:numId w:val="7"/>
        </w:numPr>
      </w:pPr>
      <w:r>
        <w:t>Según la opción seleccionada:</w:t>
      </w:r>
    </w:p>
    <w:p w14:paraId="6EE21EB6" w14:textId="77777777" w:rsidR="002D3C3B" w:rsidRPr="00585294" w:rsidRDefault="00000000">
      <w:pPr>
        <w:pStyle w:val="Compact"/>
        <w:numPr>
          <w:ilvl w:val="1"/>
          <w:numId w:val="8"/>
        </w:numPr>
        <w:rPr>
          <w:lang w:val="es-MX"/>
        </w:rPr>
      </w:pPr>
      <w:r w:rsidRPr="00585294">
        <w:rPr>
          <w:lang w:val="es-MX"/>
        </w:rPr>
        <w:t xml:space="preserve">“Ver menú de hoy” → plantilla </w:t>
      </w:r>
      <w:r w:rsidRPr="00585294">
        <w:rPr>
          <w:rStyle w:val="VerbatimChar"/>
          <w:lang w:val="es-MX"/>
        </w:rPr>
        <w:t>menu_hoy</w:t>
      </w:r>
    </w:p>
    <w:p w14:paraId="73C12BCB" w14:textId="77777777" w:rsidR="002D3C3B" w:rsidRPr="00585294" w:rsidRDefault="00000000">
      <w:pPr>
        <w:pStyle w:val="Compact"/>
        <w:numPr>
          <w:ilvl w:val="1"/>
          <w:numId w:val="8"/>
        </w:numPr>
        <w:rPr>
          <w:lang w:val="es-MX"/>
        </w:rPr>
      </w:pPr>
      <w:r w:rsidRPr="00585294">
        <w:rPr>
          <w:lang w:val="es-MX"/>
        </w:rPr>
        <w:t xml:space="preserve">“Ver ofertas del día” → plantilla </w:t>
      </w:r>
      <w:r w:rsidRPr="00585294">
        <w:rPr>
          <w:rStyle w:val="VerbatimChar"/>
          <w:lang w:val="es-MX"/>
        </w:rPr>
        <w:t>ofertas_dia</w:t>
      </w:r>
    </w:p>
    <w:p w14:paraId="54BA0F71" w14:textId="77777777" w:rsidR="002D3C3B" w:rsidRDefault="00000000">
      <w:pPr>
        <w:pStyle w:val="Compact"/>
        <w:numPr>
          <w:ilvl w:val="1"/>
          <w:numId w:val="8"/>
        </w:numPr>
      </w:pPr>
      <w:r>
        <w:t>“Salir” → mensaje de despedida</w:t>
      </w:r>
    </w:p>
    <w:p w14:paraId="00EF5645" w14:textId="77777777" w:rsidR="002D3C3B" w:rsidRDefault="00000000">
      <w:r>
        <w:pict w14:anchorId="438C3F77">
          <v:rect id="_x0000_i1027" style="width:0;height:1.5pt" o:hralign="center" o:hrstd="t" o:hr="t"/>
        </w:pict>
      </w:r>
    </w:p>
    <w:p w14:paraId="78CD3DF9" w14:textId="77777777" w:rsidR="002D3C3B" w:rsidRPr="00585294" w:rsidRDefault="00000000">
      <w:pPr>
        <w:pStyle w:val="Ttulo3"/>
        <w:rPr>
          <w:lang w:val="es-MX"/>
        </w:rPr>
      </w:pPr>
      <w:bookmarkStart w:id="7" w:name="estructura-de-api-y-bd-mysql-php"/>
      <w:bookmarkEnd w:id="6"/>
      <w:r w:rsidRPr="00585294">
        <w:rPr>
          <w:lang w:val="es-MX"/>
        </w:rPr>
        <w:t>4. Estructura de API y BD (MySQL + PHP)</w:t>
      </w:r>
    </w:p>
    <w:p w14:paraId="74CF8067" w14:textId="6F9D4786" w:rsidR="002D3C3B" w:rsidRDefault="00000000">
      <w:pPr>
        <w:pStyle w:val="Ttulo4"/>
      </w:pPr>
      <w:bookmarkStart w:id="8" w:name="endpoints"/>
      <w:r>
        <w:t xml:space="preserve"> Endpoints</w:t>
      </w:r>
    </w:p>
    <w:p w14:paraId="577DDA0A" w14:textId="77777777" w:rsidR="002D3C3B" w:rsidRDefault="00000000">
      <w:pPr>
        <w:pStyle w:val="FirstParagraph"/>
      </w:pPr>
      <w:r>
        <w:rPr>
          <w:b/>
          <w:bCs/>
        </w:rPr>
        <w:t>GET /api/menu</w:t>
      </w:r>
    </w:p>
    <w:p w14:paraId="12229DC2" w14:textId="77777777" w:rsidR="002D3C3B" w:rsidRPr="00585294" w:rsidRDefault="00000000">
      <w:pPr>
        <w:pStyle w:val="Compact"/>
        <w:numPr>
          <w:ilvl w:val="0"/>
          <w:numId w:val="9"/>
        </w:numPr>
        <w:rPr>
          <w:lang w:val="es-MX"/>
        </w:rPr>
      </w:pPr>
      <w:r w:rsidRPr="00585294">
        <w:rPr>
          <w:lang w:val="es-MX"/>
        </w:rPr>
        <w:t>Retorna lista de platillos del día</w:t>
      </w:r>
    </w:p>
    <w:p w14:paraId="550AD313" w14:textId="77777777" w:rsidR="002D3C3B" w:rsidRDefault="00000000">
      <w:pPr>
        <w:pStyle w:val="Compact"/>
        <w:numPr>
          <w:ilvl w:val="0"/>
          <w:numId w:val="9"/>
        </w:numPr>
      </w:pPr>
      <w:r>
        <w:t>Formato esperado:</w:t>
      </w:r>
    </w:p>
    <w:p w14:paraId="1B505134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FunctionTok"/>
          <w:lang w:val="es-MX"/>
        </w:rPr>
        <w:t>{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DataTypeTok"/>
          <w:lang w:val="es-MX"/>
        </w:rPr>
        <w:t>"menu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OtherTok"/>
          <w:lang w:val="es-MX"/>
        </w:rPr>
        <w:t>[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  </w:t>
      </w:r>
      <w:r w:rsidRPr="00585294">
        <w:rPr>
          <w:rStyle w:val="FunctionTok"/>
          <w:lang w:val="es-MX"/>
        </w:rPr>
        <w:t>{</w:t>
      </w:r>
      <w:r w:rsidRPr="00585294">
        <w:rPr>
          <w:rStyle w:val="DataTypeTok"/>
          <w:lang w:val="es-MX"/>
        </w:rPr>
        <w:t>"nombre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Enchiladas Verdes"</w:t>
      </w:r>
      <w:r w:rsidRPr="00585294">
        <w:rPr>
          <w:rStyle w:val="FunctionTok"/>
          <w:lang w:val="es-MX"/>
        </w:rPr>
        <w:t>,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DataTypeTok"/>
          <w:lang w:val="es-MX"/>
        </w:rPr>
        <w:t>"precio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85"</w:t>
      </w:r>
      <w:r w:rsidRPr="00585294">
        <w:rPr>
          <w:rStyle w:val="FunctionTok"/>
          <w:lang w:val="es-MX"/>
        </w:rPr>
        <w:t>}</w:t>
      </w:r>
      <w:r w:rsidRPr="00585294">
        <w:rPr>
          <w:rStyle w:val="OtherTok"/>
          <w:lang w:val="es-MX"/>
        </w:rPr>
        <w:t>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  </w:t>
      </w:r>
      <w:r w:rsidRPr="00585294">
        <w:rPr>
          <w:rStyle w:val="FunctionTok"/>
          <w:lang w:val="es-MX"/>
        </w:rPr>
        <w:t>{</w:t>
      </w:r>
      <w:r w:rsidRPr="00585294">
        <w:rPr>
          <w:rStyle w:val="DataTypeTok"/>
          <w:lang w:val="es-MX"/>
        </w:rPr>
        <w:t>"nombre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Pozole"</w:t>
      </w:r>
      <w:r w:rsidRPr="00585294">
        <w:rPr>
          <w:rStyle w:val="FunctionTok"/>
          <w:lang w:val="es-MX"/>
        </w:rPr>
        <w:t>,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DataTypeTok"/>
          <w:lang w:val="es-MX"/>
        </w:rPr>
        <w:t>"precio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95"</w:t>
      </w:r>
      <w:r w:rsidRPr="00585294">
        <w:rPr>
          <w:rStyle w:val="FunctionTok"/>
          <w:lang w:val="es-MX"/>
        </w:rPr>
        <w:t>}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OtherTok"/>
          <w:lang w:val="es-MX"/>
        </w:rPr>
        <w:t>]</w:t>
      </w:r>
      <w:r w:rsidRPr="00585294">
        <w:rPr>
          <w:lang w:val="es-MX"/>
        </w:rPr>
        <w:br/>
      </w:r>
      <w:r w:rsidRPr="00585294">
        <w:rPr>
          <w:rStyle w:val="FunctionTok"/>
          <w:lang w:val="es-MX"/>
        </w:rPr>
        <w:t>}</w:t>
      </w:r>
    </w:p>
    <w:p w14:paraId="7347EE70" w14:textId="77777777" w:rsidR="002D3C3B" w:rsidRDefault="00000000">
      <w:pPr>
        <w:pStyle w:val="FirstParagraph"/>
      </w:pPr>
      <w:r>
        <w:rPr>
          <w:b/>
          <w:bCs/>
        </w:rPr>
        <w:t>GET /api/ofertas</w:t>
      </w:r>
    </w:p>
    <w:p w14:paraId="29932185" w14:textId="77777777" w:rsidR="002D3C3B" w:rsidRPr="00585294" w:rsidRDefault="00000000">
      <w:pPr>
        <w:pStyle w:val="Compact"/>
        <w:numPr>
          <w:ilvl w:val="0"/>
          <w:numId w:val="10"/>
        </w:numPr>
        <w:rPr>
          <w:lang w:val="es-MX"/>
        </w:rPr>
      </w:pPr>
      <w:r w:rsidRPr="00585294">
        <w:rPr>
          <w:lang w:val="es-MX"/>
        </w:rPr>
        <w:t>Retorna lista de ofertas o promociones activas</w:t>
      </w:r>
    </w:p>
    <w:p w14:paraId="0C79B546" w14:textId="77777777" w:rsidR="002D3C3B" w:rsidRDefault="00000000">
      <w:pPr>
        <w:pStyle w:val="Compact"/>
        <w:numPr>
          <w:ilvl w:val="0"/>
          <w:numId w:val="10"/>
        </w:numPr>
      </w:pPr>
      <w:r>
        <w:t>Formato esperado:</w:t>
      </w:r>
    </w:p>
    <w:p w14:paraId="342BFC9F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FunctionTok"/>
          <w:lang w:val="es-MX"/>
        </w:rPr>
        <w:t>{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DataTypeTok"/>
          <w:lang w:val="es-MX"/>
        </w:rPr>
        <w:t>"ofertas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OtherTok"/>
          <w:lang w:val="es-MX"/>
        </w:rPr>
        <w:t>[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  </w:t>
      </w:r>
      <w:r w:rsidRPr="00585294">
        <w:rPr>
          <w:rStyle w:val="FunctionTok"/>
          <w:lang w:val="es-MX"/>
        </w:rPr>
        <w:t>{</w:t>
      </w:r>
      <w:r w:rsidRPr="00585294">
        <w:rPr>
          <w:rStyle w:val="DataTypeTok"/>
          <w:lang w:val="es-MX"/>
        </w:rPr>
        <w:t>"descripcion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2x1 en aguas frescas"</w:t>
      </w:r>
      <w:r w:rsidRPr="00585294">
        <w:rPr>
          <w:rStyle w:val="FunctionTok"/>
          <w:lang w:val="es-MX"/>
        </w:rPr>
        <w:t>}</w:t>
      </w:r>
      <w:r w:rsidRPr="00585294">
        <w:rPr>
          <w:rStyle w:val="OtherTok"/>
          <w:lang w:val="es-MX"/>
        </w:rPr>
        <w:t>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  </w:t>
      </w:r>
      <w:r w:rsidRPr="00585294">
        <w:rPr>
          <w:rStyle w:val="FunctionTok"/>
          <w:lang w:val="es-MX"/>
        </w:rPr>
        <w:t>{</w:t>
      </w:r>
      <w:r w:rsidRPr="00585294">
        <w:rPr>
          <w:rStyle w:val="DataTypeTok"/>
          <w:lang w:val="es-MX"/>
        </w:rPr>
        <w:t>"descripcion"</w:t>
      </w:r>
      <w:r w:rsidRPr="00585294">
        <w:rPr>
          <w:rStyle w:val="FunctionTok"/>
          <w:lang w:val="es-MX"/>
        </w:rPr>
        <w:t>: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Descuento del 10% si mencionas esta promo"</w:t>
      </w:r>
      <w:r w:rsidRPr="00585294">
        <w:rPr>
          <w:rStyle w:val="FunctionTok"/>
          <w:lang w:val="es-MX"/>
        </w:rPr>
        <w:t>}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OtherTok"/>
          <w:lang w:val="es-MX"/>
        </w:rPr>
        <w:t>]</w:t>
      </w:r>
      <w:r w:rsidRPr="00585294">
        <w:rPr>
          <w:lang w:val="es-MX"/>
        </w:rPr>
        <w:br/>
      </w:r>
      <w:r w:rsidRPr="00585294">
        <w:rPr>
          <w:rStyle w:val="FunctionTok"/>
          <w:lang w:val="es-MX"/>
        </w:rPr>
        <w:t>}</w:t>
      </w:r>
    </w:p>
    <w:p w14:paraId="16873076" w14:textId="3257DBF0" w:rsidR="002D3C3B" w:rsidRPr="00585294" w:rsidRDefault="00000000">
      <w:pPr>
        <w:pStyle w:val="Ttulo4"/>
        <w:rPr>
          <w:lang w:val="es-MX"/>
        </w:rPr>
      </w:pPr>
      <w:bookmarkStart w:id="9" w:name="estructura-mínima-en-mysql"/>
      <w:bookmarkEnd w:id="8"/>
      <w:r w:rsidRPr="00585294">
        <w:rPr>
          <w:lang w:val="es-MX"/>
        </w:rPr>
        <w:t>Estructura mínima en MySQL</w:t>
      </w:r>
    </w:p>
    <w:p w14:paraId="5B5AEA65" w14:textId="77777777" w:rsidR="002D3C3B" w:rsidRPr="00585294" w:rsidRDefault="00000000">
      <w:pPr>
        <w:pStyle w:val="FirstParagraph"/>
        <w:rPr>
          <w:lang w:val="es-MX"/>
        </w:rPr>
      </w:pPr>
      <w:r w:rsidRPr="00585294">
        <w:rPr>
          <w:b/>
          <w:bCs/>
          <w:lang w:val="es-MX"/>
        </w:rPr>
        <w:t xml:space="preserve">Tabla: </w:t>
      </w:r>
      <w:r w:rsidRPr="00585294">
        <w:rPr>
          <w:lang w:val="es-MX"/>
        </w:rPr>
        <w:t>``</w:t>
      </w:r>
    </w:p>
    <w:p w14:paraId="49DF0220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KeywordTok"/>
          <w:lang w:val="es-MX"/>
        </w:rPr>
        <w:t>CREATE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TABLE</w:t>
      </w:r>
      <w:r w:rsidRPr="00585294">
        <w:rPr>
          <w:rStyle w:val="NormalTok"/>
          <w:lang w:val="es-MX"/>
        </w:rPr>
        <w:t xml:space="preserve"> menu_dia (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KeywordTok"/>
          <w:lang w:val="es-MX"/>
        </w:rPr>
        <w:t>id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DataTypeTok"/>
          <w:lang w:val="es-MX"/>
        </w:rPr>
        <w:t>INT</w:t>
      </w:r>
      <w:r w:rsidRPr="00585294">
        <w:rPr>
          <w:rStyle w:val="NormalTok"/>
          <w:lang w:val="es-MX"/>
        </w:rPr>
        <w:t xml:space="preserve"> AUTO_INCREMENT </w:t>
      </w:r>
      <w:r w:rsidRPr="00585294">
        <w:rPr>
          <w:rStyle w:val="KeywordTok"/>
          <w:lang w:val="es-MX"/>
        </w:rPr>
        <w:t>PRIMARY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KEY</w:t>
      </w:r>
      <w:r w:rsidRPr="00585294">
        <w:rPr>
          <w:rStyle w:val="NormalTok"/>
          <w:lang w:val="es-MX"/>
        </w:rPr>
        <w:t>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nombre </w:t>
      </w:r>
      <w:r w:rsidRPr="00585294">
        <w:rPr>
          <w:rStyle w:val="DataTypeTok"/>
          <w:lang w:val="es-MX"/>
        </w:rPr>
        <w:t>VARCHAR</w:t>
      </w:r>
      <w:r w:rsidRPr="00585294">
        <w:rPr>
          <w:rStyle w:val="NormalTok"/>
          <w:lang w:val="es-MX"/>
        </w:rPr>
        <w:t>(</w:t>
      </w:r>
      <w:r w:rsidRPr="00585294">
        <w:rPr>
          <w:rStyle w:val="DecValTok"/>
          <w:lang w:val="es-MX"/>
        </w:rPr>
        <w:t>100</w:t>
      </w:r>
      <w:r w:rsidRPr="00585294">
        <w:rPr>
          <w:rStyle w:val="NormalTok"/>
          <w:lang w:val="es-MX"/>
        </w:rPr>
        <w:t>)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lastRenderedPageBreak/>
        <w:t xml:space="preserve">  precio </w:t>
      </w:r>
      <w:r w:rsidRPr="00585294">
        <w:rPr>
          <w:rStyle w:val="DataTypeTok"/>
          <w:lang w:val="es-MX"/>
        </w:rPr>
        <w:t>DECIMAL</w:t>
      </w:r>
      <w:r w:rsidRPr="00585294">
        <w:rPr>
          <w:rStyle w:val="NormalTok"/>
          <w:lang w:val="es-MX"/>
        </w:rPr>
        <w:t>(</w:t>
      </w:r>
      <w:r w:rsidRPr="00585294">
        <w:rPr>
          <w:rStyle w:val="DecValTok"/>
          <w:lang w:val="es-MX"/>
        </w:rPr>
        <w:t>10</w:t>
      </w:r>
      <w:r w:rsidRPr="00585294">
        <w:rPr>
          <w:rStyle w:val="NormalTok"/>
          <w:lang w:val="es-MX"/>
        </w:rPr>
        <w:t>,</w:t>
      </w:r>
      <w:r w:rsidRPr="00585294">
        <w:rPr>
          <w:rStyle w:val="DecValTok"/>
          <w:lang w:val="es-MX"/>
        </w:rPr>
        <w:t>2</w:t>
      </w:r>
      <w:r w:rsidRPr="00585294">
        <w:rPr>
          <w:rStyle w:val="NormalTok"/>
          <w:lang w:val="es-MX"/>
        </w:rPr>
        <w:t>)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fecha </w:t>
      </w:r>
      <w:r w:rsidRPr="00585294">
        <w:rPr>
          <w:rStyle w:val="DataTypeTok"/>
          <w:lang w:val="es-MX"/>
        </w:rPr>
        <w:t>DATE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>);</w:t>
      </w:r>
    </w:p>
    <w:p w14:paraId="0B6172E0" w14:textId="77777777" w:rsidR="002D3C3B" w:rsidRPr="00585294" w:rsidRDefault="00000000">
      <w:pPr>
        <w:pStyle w:val="FirstParagraph"/>
        <w:rPr>
          <w:lang w:val="es-MX"/>
        </w:rPr>
      </w:pPr>
      <w:r w:rsidRPr="00585294">
        <w:rPr>
          <w:b/>
          <w:bCs/>
          <w:lang w:val="es-MX"/>
        </w:rPr>
        <w:t xml:space="preserve">Tabla: </w:t>
      </w:r>
      <w:r w:rsidRPr="00585294">
        <w:rPr>
          <w:lang w:val="es-MX"/>
        </w:rPr>
        <w:t>``</w:t>
      </w:r>
    </w:p>
    <w:p w14:paraId="3480A868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KeywordTok"/>
          <w:lang w:val="es-MX"/>
        </w:rPr>
        <w:t>CREATE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TABLE</w:t>
      </w:r>
      <w:r w:rsidRPr="00585294">
        <w:rPr>
          <w:rStyle w:val="NormalTok"/>
          <w:lang w:val="es-MX"/>
        </w:rPr>
        <w:t xml:space="preserve"> ofertas_dia (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</w:t>
      </w:r>
      <w:r w:rsidRPr="00585294">
        <w:rPr>
          <w:rStyle w:val="KeywordTok"/>
          <w:lang w:val="es-MX"/>
        </w:rPr>
        <w:t>id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DataTypeTok"/>
          <w:lang w:val="es-MX"/>
        </w:rPr>
        <w:t>INT</w:t>
      </w:r>
      <w:r w:rsidRPr="00585294">
        <w:rPr>
          <w:rStyle w:val="NormalTok"/>
          <w:lang w:val="es-MX"/>
        </w:rPr>
        <w:t xml:space="preserve"> AUTO_INCREMENT </w:t>
      </w:r>
      <w:r w:rsidRPr="00585294">
        <w:rPr>
          <w:rStyle w:val="KeywordTok"/>
          <w:lang w:val="es-MX"/>
        </w:rPr>
        <w:t>PRIMARY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KEY</w:t>
      </w:r>
      <w:r w:rsidRPr="00585294">
        <w:rPr>
          <w:rStyle w:val="NormalTok"/>
          <w:lang w:val="es-MX"/>
        </w:rPr>
        <w:t>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descripcion TEXT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vigente </w:t>
      </w:r>
      <w:r w:rsidRPr="00585294">
        <w:rPr>
          <w:rStyle w:val="DataTypeTok"/>
          <w:lang w:val="es-MX"/>
        </w:rPr>
        <w:t>BOOLEAN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DEFAULT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KeywordTok"/>
          <w:lang w:val="es-MX"/>
        </w:rPr>
        <w:t>TRUE</w:t>
      </w:r>
      <w:r w:rsidRPr="00585294">
        <w:rPr>
          <w:rStyle w:val="NormalTok"/>
          <w:lang w:val="es-MX"/>
        </w:rPr>
        <w:t>,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 xml:space="preserve">  fecha </w:t>
      </w:r>
      <w:r w:rsidRPr="00585294">
        <w:rPr>
          <w:rStyle w:val="DataTypeTok"/>
          <w:lang w:val="es-MX"/>
        </w:rPr>
        <w:t>DATE</w:t>
      </w:r>
      <w:r w:rsidRPr="00585294">
        <w:rPr>
          <w:lang w:val="es-MX"/>
        </w:rPr>
        <w:br/>
      </w:r>
      <w:r w:rsidRPr="00585294">
        <w:rPr>
          <w:rStyle w:val="NormalTok"/>
          <w:lang w:val="es-MX"/>
        </w:rPr>
        <w:t>);</w:t>
      </w:r>
    </w:p>
    <w:p w14:paraId="46C97DFD" w14:textId="5BB0131F" w:rsidR="002D3C3B" w:rsidRPr="00585294" w:rsidRDefault="00000000">
      <w:pPr>
        <w:pStyle w:val="Ttulo4"/>
        <w:rPr>
          <w:lang w:val="es-MX"/>
        </w:rPr>
      </w:pPr>
      <w:bookmarkStart w:id="10" w:name="scripts-php-resumen"/>
      <w:bookmarkEnd w:id="9"/>
      <w:r w:rsidRPr="00585294">
        <w:rPr>
          <w:lang w:val="es-MX"/>
        </w:rPr>
        <w:t>Scripts PHP (resumen)</w:t>
      </w:r>
    </w:p>
    <w:p w14:paraId="3AF33571" w14:textId="77777777" w:rsidR="002D3C3B" w:rsidRPr="00585294" w:rsidRDefault="00000000">
      <w:pPr>
        <w:pStyle w:val="FirstParagraph"/>
        <w:rPr>
          <w:lang w:val="es-MX"/>
        </w:rPr>
      </w:pPr>
      <w:r w:rsidRPr="00585294">
        <w:rPr>
          <w:b/>
          <w:bCs/>
          <w:lang w:val="es-MX"/>
        </w:rPr>
        <w:t>/api/menu.php</w:t>
      </w:r>
    </w:p>
    <w:p w14:paraId="1F56046C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VariableTok"/>
          <w:lang w:val="es-MX"/>
        </w:rPr>
        <w:t>$query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OperatorTok"/>
          <w:lang w:val="es-MX"/>
        </w:rPr>
        <w:t>=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SELECT nombre, precio FROM menu_dia WHERE fecha = CURDATE()"</w:t>
      </w:r>
      <w:r w:rsidRPr="00585294">
        <w:rPr>
          <w:rStyle w:val="OtherTok"/>
          <w:lang w:val="es-MX"/>
        </w:rPr>
        <w:t>;</w:t>
      </w:r>
    </w:p>
    <w:p w14:paraId="41F46AF1" w14:textId="77777777" w:rsidR="002D3C3B" w:rsidRPr="00585294" w:rsidRDefault="00000000">
      <w:pPr>
        <w:pStyle w:val="FirstParagraph"/>
        <w:rPr>
          <w:lang w:val="es-MX"/>
        </w:rPr>
      </w:pPr>
      <w:r w:rsidRPr="00585294">
        <w:rPr>
          <w:b/>
          <w:bCs/>
          <w:lang w:val="es-MX"/>
        </w:rPr>
        <w:t>/api/ofertas.php</w:t>
      </w:r>
    </w:p>
    <w:p w14:paraId="58B772DF" w14:textId="77777777" w:rsidR="002D3C3B" w:rsidRPr="00585294" w:rsidRDefault="00000000">
      <w:pPr>
        <w:pStyle w:val="SourceCode"/>
        <w:rPr>
          <w:lang w:val="es-MX"/>
        </w:rPr>
      </w:pPr>
      <w:r w:rsidRPr="00585294">
        <w:rPr>
          <w:rStyle w:val="VariableTok"/>
          <w:lang w:val="es-MX"/>
        </w:rPr>
        <w:t>$query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OperatorTok"/>
          <w:lang w:val="es-MX"/>
        </w:rPr>
        <w:t>=</w:t>
      </w:r>
      <w:r w:rsidRPr="00585294">
        <w:rPr>
          <w:rStyle w:val="NormalTok"/>
          <w:lang w:val="es-MX"/>
        </w:rPr>
        <w:t xml:space="preserve"> </w:t>
      </w:r>
      <w:r w:rsidRPr="00585294">
        <w:rPr>
          <w:rStyle w:val="StringTok"/>
          <w:lang w:val="es-MX"/>
        </w:rPr>
        <w:t>"SELECT descripcion FROM ofertas_dia WHERE vigente = 1 AND fecha = CURDATE()"</w:t>
      </w:r>
      <w:r w:rsidRPr="00585294">
        <w:rPr>
          <w:rStyle w:val="OtherTok"/>
          <w:lang w:val="es-MX"/>
        </w:rPr>
        <w:t>;</w:t>
      </w:r>
      <w:bookmarkEnd w:id="0"/>
      <w:bookmarkEnd w:id="7"/>
      <w:bookmarkEnd w:id="10"/>
    </w:p>
    <w:sectPr w:rsidR="002D3C3B" w:rsidRPr="0058529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6410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9E99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C204E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94220463">
    <w:abstractNumId w:val="0"/>
  </w:num>
  <w:num w:numId="2" w16cid:durableId="829714581">
    <w:abstractNumId w:val="1"/>
  </w:num>
  <w:num w:numId="3" w16cid:durableId="1350790847">
    <w:abstractNumId w:val="1"/>
  </w:num>
  <w:num w:numId="4" w16cid:durableId="2025160537">
    <w:abstractNumId w:val="1"/>
  </w:num>
  <w:num w:numId="5" w16cid:durableId="2094350517">
    <w:abstractNumId w:val="1"/>
  </w:num>
  <w:num w:numId="6" w16cid:durableId="812064306">
    <w:abstractNumId w:val="1"/>
  </w:num>
  <w:num w:numId="7" w16cid:durableId="6186043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7327983">
    <w:abstractNumId w:val="1"/>
  </w:num>
  <w:num w:numId="9" w16cid:durableId="1237781847">
    <w:abstractNumId w:val="1"/>
  </w:num>
  <w:num w:numId="10" w16cid:durableId="1513298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C3B"/>
    <w:rsid w:val="002D3C3B"/>
    <w:rsid w:val="00585294"/>
    <w:rsid w:val="00B33750"/>
    <w:rsid w:val="00BA380A"/>
    <w:rsid w:val="00EB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D3F03"/>
  <w15:docId w15:val="{CF4C2BFC-E4AB-4B91-8A65-FF7CFF9AB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9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ego Trejo</dc:creator>
  <cp:keywords/>
  <cp:lastModifiedBy>Diego Trejo</cp:lastModifiedBy>
  <cp:revision>2</cp:revision>
  <dcterms:created xsi:type="dcterms:W3CDTF">2025-08-17T16:22:00Z</dcterms:created>
  <dcterms:modified xsi:type="dcterms:W3CDTF">2025-08-17T16:22:00Z</dcterms:modified>
</cp:coreProperties>
</file>